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F5488" w14:textId="77777777" w:rsidR="00D045B3" w:rsidRPr="003A456C" w:rsidRDefault="00D045B3" w:rsidP="003A456C">
      <w:pPr>
        <w:keepNext/>
        <w:spacing w:after="0" w:line="240" w:lineRule="auto"/>
        <w:jc w:val="center"/>
        <w:outlineLvl w:val="2"/>
        <w:rPr>
          <w:rFonts w:eastAsia="Times New Roman"/>
          <w:b/>
          <w:bCs/>
          <w:color w:val="000000"/>
        </w:rPr>
      </w:pPr>
      <w:r w:rsidRPr="003A456C">
        <w:rPr>
          <w:rFonts w:eastAsia="Times New Roman"/>
          <w:b/>
          <w:bCs/>
          <w:color w:val="000000"/>
        </w:rPr>
        <w:t>CHAIRMAN PHIL MENDELSON</w:t>
      </w:r>
    </w:p>
    <w:p w14:paraId="2D7AD354" w14:textId="77777777" w:rsidR="00D045B3" w:rsidRPr="003A456C" w:rsidRDefault="00D045B3" w:rsidP="003A456C">
      <w:pPr>
        <w:keepNext/>
        <w:spacing w:after="0" w:line="240" w:lineRule="auto"/>
        <w:jc w:val="center"/>
        <w:outlineLvl w:val="2"/>
        <w:rPr>
          <w:rFonts w:eastAsia="Times New Roman"/>
          <w:b/>
          <w:bCs/>
          <w:color w:val="000000"/>
        </w:rPr>
      </w:pPr>
      <w:r w:rsidRPr="003A456C">
        <w:rPr>
          <w:rFonts w:eastAsia="Times New Roman"/>
          <w:b/>
          <w:bCs/>
          <w:color w:val="000000"/>
        </w:rPr>
        <w:t>COMMITTEE OF THE WHOLE</w:t>
      </w:r>
    </w:p>
    <w:p w14:paraId="5C0A02E6" w14:textId="66A0C05D" w:rsidR="00D045B3" w:rsidRPr="003A456C" w:rsidRDefault="00D045B3" w:rsidP="003A456C">
      <w:pPr>
        <w:keepNext/>
        <w:spacing w:after="0" w:line="240" w:lineRule="auto"/>
        <w:jc w:val="center"/>
        <w:outlineLvl w:val="2"/>
        <w:rPr>
          <w:rFonts w:eastAsia="Times New Roman"/>
          <w:b/>
          <w:bCs/>
          <w:color w:val="000000"/>
        </w:rPr>
      </w:pPr>
      <w:r w:rsidRPr="003A456C">
        <w:rPr>
          <w:rFonts w:eastAsia="Times New Roman"/>
          <w:b/>
          <w:bCs/>
          <w:color w:val="000000"/>
        </w:rPr>
        <w:t xml:space="preserve">ANNOUNCES A PUBLIC </w:t>
      </w:r>
      <w:r w:rsidR="00AC6C9F" w:rsidRPr="003A456C">
        <w:rPr>
          <w:rFonts w:eastAsia="Times New Roman"/>
          <w:b/>
          <w:bCs/>
          <w:color w:val="000000"/>
        </w:rPr>
        <w:t>ROUNDTABLE</w:t>
      </w:r>
    </w:p>
    <w:p w14:paraId="071E130A" w14:textId="77777777" w:rsidR="00D045B3" w:rsidRPr="003A456C" w:rsidRDefault="00D045B3" w:rsidP="003A456C">
      <w:pPr>
        <w:tabs>
          <w:tab w:val="left" w:pos="405"/>
          <w:tab w:val="center" w:pos="5040"/>
        </w:tabs>
        <w:spacing w:before="120" w:after="120" w:line="240" w:lineRule="auto"/>
        <w:jc w:val="center"/>
        <w:rPr>
          <w:rFonts w:eastAsia="Calibri"/>
          <w:bCs/>
          <w:color w:val="000000"/>
        </w:rPr>
      </w:pPr>
      <w:r w:rsidRPr="003A456C">
        <w:rPr>
          <w:rFonts w:eastAsia="Calibri"/>
          <w:bCs/>
          <w:color w:val="000000"/>
        </w:rPr>
        <w:t>on</w:t>
      </w:r>
    </w:p>
    <w:p w14:paraId="00567253" w14:textId="7595C269" w:rsidR="00D045B3" w:rsidRPr="003A456C" w:rsidRDefault="003A456C" w:rsidP="003A456C">
      <w:pPr>
        <w:spacing w:after="0" w:line="240" w:lineRule="auto"/>
        <w:jc w:val="center"/>
        <w:rPr>
          <w:b/>
          <w:bCs/>
        </w:rPr>
      </w:pPr>
      <w:bookmarkStart w:id="0" w:name="_GoBack"/>
      <w:r w:rsidRPr="003A456C">
        <w:rPr>
          <w:b/>
          <w:bCs/>
        </w:rPr>
        <w:t xml:space="preserve">CA 23-168, Proposed multiyear contract CFOPD-19-C-041 with </w:t>
      </w:r>
      <w:proofErr w:type="spellStart"/>
      <w:r w:rsidRPr="003A456C">
        <w:rPr>
          <w:b/>
          <w:bCs/>
        </w:rPr>
        <w:t>Intralot</w:t>
      </w:r>
      <w:proofErr w:type="spellEnd"/>
      <w:r w:rsidRPr="003A456C">
        <w:rPr>
          <w:b/>
          <w:bCs/>
        </w:rPr>
        <w:t>, Inc.</w:t>
      </w:r>
    </w:p>
    <w:bookmarkEnd w:id="0"/>
    <w:p w14:paraId="1F22D038" w14:textId="223CFBCE" w:rsidR="00D045B3" w:rsidRPr="003A456C" w:rsidRDefault="00D045B3" w:rsidP="003A456C">
      <w:pPr>
        <w:spacing w:before="120" w:after="120" w:line="240" w:lineRule="auto"/>
        <w:jc w:val="center"/>
      </w:pPr>
      <w:r w:rsidRPr="003A456C">
        <w:t>on</w:t>
      </w:r>
    </w:p>
    <w:p w14:paraId="1894CA28" w14:textId="0E3B6C3D" w:rsidR="00D045B3" w:rsidRPr="003A456C" w:rsidRDefault="003A456C" w:rsidP="003A456C">
      <w:pPr>
        <w:spacing w:after="0" w:line="240" w:lineRule="auto"/>
        <w:jc w:val="center"/>
        <w:rPr>
          <w:b/>
          <w:bCs/>
        </w:rPr>
      </w:pPr>
      <w:r w:rsidRPr="003A456C">
        <w:rPr>
          <w:b/>
          <w:bCs/>
        </w:rPr>
        <w:t>Wednesday</w:t>
      </w:r>
      <w:r w:rsidR="00B15A99" w:rsidRPr="003A456C">
        <w:rPr>
          <w:b/>
          <w:bCs/>
        </w:rPr>
        <w:t>, June 2</w:t>
      </w:r>
      <w:r w:rsidRPr="003A456C">
        <w:rPr>
          <w:b/>
          <w:bCs/>
        </w:rPr>
        <w:t>6</w:t>
      </w:r>
      <w:r w:rsidR="00B15A99" w:rsidRPr="003A456C">
        <w:rPr>
          <w:b/>
          <w:bCs/>
        </w:rPr>
        <w:t xml:space="preserve">, 2019, </w:t>
      </w:r>
      <w:r w:rsidRPr="003A456C">
        <w:rPr>
          <w:b/>
          <w:bCs/>
        </w:rPr>
        <w:t>10</w:t>
      </w:r>
      <w:r w:rsidR="00B15A99" w:rsidRPr="003A456C">
        <w:rPr>
          <w:b/>
          <w:bCs/>
        </w:rPr>
        <w:t xml:space="preserve">:00 </w:t>
      </w:r>
      <w:r w:rsidRPr="003A456C">
        <w:rPr>
          <w:b/>
          <w:bCs/>
        </w:rPr>
        <w:t>a</w:t>
      </w:r>
      <w:r w:rsidR="00B15A99" w:rsidRPr="003A456C">
        <w:rPr>
          <w:b/>
          <w:bCs/>
        </w:rPr>
        <w:t>.m.</w:t>
      </w:r>
    </w:p>
    <w:p w14:paraId="4C378CA3" w14:textId="7210C79B" w:rsidR="00D045B3" w:rsidRPr="003A456C" w:rsidRDefault="00D045B3" w:rsidP="003A456C">
      <w:pPr>
        <w:spacing w:after="0" w:line="240" w:lineRule="auto"/>
        <w:jc w:val="center"/>
        <w:rPr>
          <w:b/>
          <w:bCs/>
        </w:rPr>
      </w:pPr>
      <w:r w:rsidRPr="003A456C">
        <w:rPr>
          <w:b/>
          <w:bCs/>
        </w:rPr>
        <w:t xml:space="preserve">Room </w:t>
      </w:r>
      <w:r w:rsidR="003A456C" w:rsidRPr="003A456C">
        <w:rPr>
          <w:b/>
          <w:bCs/>
        </w:rPr>
        <w:t>120</w:t>
      </w:r>
      <w:r w:rsidRPr="003A456C">
        <w:rPr>
          <w:b/>
          <w:bCs/>
        </w:rPr>
        <w:t>, John A. Wilson Building</w:t>
      </w:r>
    </w:p>
    <w:p w14:paraId="70BBCCE9" w14:textId="3B37F881" w:rsidR="00D045B3" w:rsidRPr="003A456C" w:rsidRDefault="00D045B3" w:rsidP="003A456C">
      <w:pPr>
        <w:spacing w:after="0" w:line="240" w:lineRule="auto"/>
        <w:jc w:val="center"/>
        <w:rPr>
          <w:b/>
          <w:bCs/>
        </w:rPr>
      </w:pPr>
      <w:r w:rsidRPr="003A456C">
        <w:rPr>
          <w:b/>
          <w:bCs/>
        </w:rPr>
        <w:t>1350 Pennsylvania Avenue, NW</w:t>
      </w:r>
    </w:p>
    <w:p w14:paraId="67830258" w14:textId="27FDE2E8" w:rsidR="00D045B3" w:rsidRPr="003A456C" w:rsidRDefault="00D045B3" w:rsidP="00D045B3">
      <w:pPr>
        <w:spacing w:after="0"/>
      </w:pPr>
    </w:p>
    <w:p w14:paraId="088A07AB" w14:textId="5F3EEE14" w:rsidR="003A456C" w:rsidRDefault="00D045B3" w:rsidP="003A456C">
      <w:pPr>
        <w:spacing w:after="0" w:line="240" w:lineRule="auto"/>
        <w:jc w:val="both"/>
      </w:pPr>
      <w:r w:rsidRPr="003A456C">
        <w:tab/>
      </w:r>
      <w:r w:rsidR="003A456C" w:rsidRPr="003A456C">
        <w:rPr>
          <w:color w:val="000000"/>
        </w:rPr>
        <w:t xml:space="preserve">Council </w:t>
      </w:r>
      <w:r w:rsidR="003A456C" w:rsidRPr="003A456C">
        <w:t xml:space="preserve">Chairman Phil Mendelson announces a public </w:t>
      </w:r>
      <w:r w:rsidR="003A456C">
        <w:t>roundtable</w:t>
      </w:r>
      <w:r w:rsidR="003A456C" w:rsidRPr="003A456C">
        <w:t xml:space="preserve"> before the Committee of the Whole on </w:t>
      </w:r>
      <w:r w:rsidR="003A456C" w:rsidRPr="003A456C">
        <w:t>CA</w:t>
      </w:r>
      <w:r w:rsidR="003A456C" w:rsidRPr="003A456C">
        <w:t xml:space="preserve"> 23-</w:t>
      </w:r>
      <w:r w:rsidR="003A456C" w:rsidRPr="003A456C">
        <w:t>168</w:t>
      </w:r>
      <w:r w:rsidR="003A456C" w:rsidRPr="003A456C">
        <w:t xml:space="preserve">, the “CA 23-168, Proposed multiyear contract CFOPD-19-C-041 with </w:t>
      </w:r>
      <w:proofErr w:type="spellStart"/>
      <w:r w:rsidR="003A456C" w:rsidRPr="003A456C">
        <w:t>Intralot</w:t>
      </w:r>
      <w:proofErr w:type="spellEnd"/>
      <w:r w:rsidR="003A456C" w:rsidRPr="003A456C">
        <w:t xml:space="preserve">, Inc.”  The </w:t>
      </w:r>
      <w:r w:rsidR="003A456C">
        <w:t>roundtable</w:t>
      </w:r>
      <w:r w:rsidR="003A456C" w:rsidRPr="003A456C">
        <w:t xml:space="preserve"> will be held at </w:t>
      </w:r>
      <w:r w:rsidR="003A456C" w:rsidRPr="003A456C">
        <w:rPr>
          <w:b/>
        </w:rPr>
        <w:t>1</w:t>
      </w:r>
      <w:r w:rsidR="003A456C" w:rsidRPr="003A456C">
        <w:rPr>
          <w:b/>
        </w:rPr>
        <w:t>0</w:t>
      </w:r>
      <w:r w:rsidR="003A456C" w:rsidRPr="003A456C">
        <w:rPr>
          <w:b/>
        </w:rPr>
        <w:t>:</w:t>
      </w:r>
      <w:r w:rsidR="003A456C" w:rsidRPr="003A456C">
        <w:rPr>
          <w:b/>
        </w:rPr>
        <w:t>0</w:t>
      </w:r>
      <w:r w:rsidR="003A456C" w:rsidRPr="003A456C">
        <w:rPr>
          <w:b/>
        </w:rPr>
        <w:t>0 a.m.</w:t>
      </w:r>
      <w:r w:rsidR="003A456C" w:rsidRPr="003A456C">
        <w:rPr>
          <w:b/>
          <w:bCs/>
          <w:color w:val="000000"/>
        </w:rPr>
        <w:t xml:space="preserve"> </w:t>
      </w:r>
      <w:r w:rsidR="003A456C" w:rsidRPr="003A456C">
        <w:t xml:space="preserve">on </w:t>
      </w:r>
      <w:r w:rsidR="003A456C" w:rsidRPr="003A456C">
        <w:rPr>
          <w:b/>
          <w:bCs/>
          <w:color w:val="000000"/>
        </w:rPr>
        <w:t>Wednesday</w:t>
      </w:r>
      <w:r w:rsidR="003A456C" w:rsidRPr="003A456C">
        <w:rPr>
          <w:b/>
          <w:bCs/>
          <w:color w:val="000000"/>
        </w:rPr>
        <w:t>, June 2</w:t>
      </w:r>
      <w:r w:rsidR="003A456C" w:rsidRPr="003A456C">
        <w:rPr>
          <w:b/>
          <w:bCs/>
          <w:color w:val="000000"/>
        </w:rPr>
        <w:t>6</w:t>
      </w:r>
      <w:r w:rsidR="003A456C" w:rsidRPr="003A456C">
        <w:rPr>
          <w:b/>
          <w:bCs/>
          <w:color w:val="000000"/>
        </w:rPr>
        <w:t xml:space="preserve">, 2019 </w:t>
      </w:r>
      <w:r w:rsidR="003A456C" w:rsidRPr="003A456C">
        <w:t xml:space="preserve">in </w:t>
      </w:r>
      <w:r w:rsidR="003A456C">
        <w:rPr>
          <w:b/>
        </w:rPr>
        <w:t>Hearing</w:t>
      </w:r>
      <w:r w:rsidR="003A456C" w:rsidRPr="003A456C">
        <w:rPr>
          <w:b/>
        </w:rPr>
        <w:t xml:space="preserve"> Room </w:t>
      </w:r>
      <w:r w:rsidR="003A456C" w:rsidRPr="003A456C">
        <w:rPr>
          <w:b/>
        </w:rPr>
        <w:t>120</w:t>
      </w:r>
      <w:r w:rsidR="003A456C" w:rsidRPr="003A456C">
        <w:t xml:space="preserve"> of the John A. Wilson Building.  </w:t>
      </w:r>
      <w:r w:rsidR="003A456C" w:rsidRPr="003A456C">
        <w:rPr>
          <w:b/>
          <w:bCs/>
        </w:rPr>
        <w:t>This notice has been revised to reflect the roundtable being held by the Committee of the Whole.</w:t>
      </w:r>
    </w:p>
    <w:p w14:paraId="34AB50CC" w14:textId="77777777" w:rsidR="003A456C" w:rsidRPr="003A456C" w:rsidRDefault="003A456C" w:rsidP="003A456C">
      <w:pPr>
        <w:spacing w:after="0" w:line="240" w:lineRule="auto"/>
        <w:jc w:val="both"/>
        <w:rPr>
          <w:bCs/>
        </w:rPr>
      </w:pPr>
    </w:p>
    <w:p w14:paraId="7BB8D317" w14:textId="182D0E30" w:rsidR="003A456C" w:rsidRDefault="003A456C" w:rsidP="003A456C">
      <w:pPr>
        <w:pStyle w:val="Default"/>
        <w:ind w:firstLine="720"/>
        <w:jc w:val="both"/>
        <w:rPr>
          <w:rFonts w:ascii="Times New Roman" w:hAnsi="Times New Roman" w:cs="Times New Roman"/>
        </w:rPr>
      </w:pPr>
      <w:bookmarkStart w:id="1" w:name="_Hlk514679575"/>
      <w:r w:rsidRPr="003A456C">
        <w:rPr>
          <w:rFonts w:ascii="Times New Roman" w:hAnsi="Times New Roman" w:cs="Times New Roman"/>
        </w:rPr>
        <w:t xml:space="preserve">The purpose of the roundtable is to discuss proposed Contract No. CFOPD-19-C-041 (CA 23-168) with </w:t>
      </w:r>
      <w:proofErr w:type="spellStart"/>
      <w:r w:rsidRPr="003A456C">
        <w:rPr>
          <w:rFonts w:ascii="Times New Roman" w:hAnsi="Times New Roman" w:cs="Times New Roman"/>
        </w:rPr>
        <w:t>Intralot</w:t>
      </w:r>
      <w:proofErr w:type="spellEnd"/>
      <w:r w:rsidRPr="003A456C">
        <w:rPr>
          <w:rFonts w:ascii="Times New Roman" w:hAnsi="Times New Roman" w:cs="Times New Roman"/>
        </w:rPr>
        <w:t>, Inc. to provide Sports Wagering, Lottery Gaming Systems and related equipment and services for the District of Columbia’s Office of the Chief Financial Officer, Office of Lottery and Gaming. CA 23-168 would approve a five- year base period (July 15, 2019 through July 14, 2024), in an amount not to exceed $215,000,000.00.</w:t>
      </w:r>
    </w:p>
    <w:p w14:paraId="2D4C32A0" w14:textId="77777777" w:rsidR="003A456C" w:rsidRPr="003A456C" w:rsidRDefault="003A456C" w:rsidP="003A456C">
      <w:pPr>
        <w:pStyle w:val="Default"/>
        <w:ind w:firstLine="720"/>
        <w:jc w:val="both"/>
        <w:rPr>
          <w:rFonts w:ascii="Times New Roman" w:hAnsi="Times New Roman" w:cs="Times New Roman"/>
        </w:rPr>
      </w:pPr>
    </w:p>
    <w:p w14:paraId="7C8705B3" w14:textId="07D5C684" w:rsidR="003A456C" w:rsidRPr="003A456C" w:rsidRDefault="003A456C" w:rsidP="003A456C">
      <w:pPr>
        <w:spacing w:after="0" w:line="240" w:lineRule="auto"/>
        <w:ind w:firstLine="720"/>
        <w:jc w:val="both"/>
      </w:pPr>
      <w:r w:rsidRPr="003A456C">
        <w:rPr>
          <w:bCs/>
        </w:rPr>
        <w:t xml:space="preserve"> </w:t>
      </w:r>
      <w:bookmarkEnd w:id="1"/>
      <w:r w:rsidRPr="003A456C">
        <w:t xml:space="preserve">Those who wish to testify are asked to email the Committee of the Whole at cow@dccouncil.us, or call Evan Cash at (202) 724-7002, and to provide your name, address, telephone number, organizational affiliation and title (if any) by close of business </w:t>
      </w:r>
      <w:r>
        <w:rPr>
          <w:b/>
        </w:rPr>
        <w:t>Monday</w:t>
      </w:r>
      <w:r w:rsidRPr="003A456C">
        <w:rPr>
          <w:b/>
        </w:rPr>
        <w:t>, June 2</w:t>
      </w:r>
      <w:r>
        <w:rPr>
          <w:b/>
        </w:rPr>
        <w:t>4</w:t>
      </w:r>
      <w:r w:rsidRPr="003A456C">
        <w:rPr>
          <w:b/>
        </w:rPr>
        <w:t>, 2019.</w:t>
      </w:r>
      <w:r w:rsidRPr="003A456C">
        <w:t xml:space="preserve">  Persons wishing to testify are encouraged, but not required, to submit 15 copies of written testimony.  If submitted by the close of business on June 25, 2019 the testimony will be distributed to Councilmembers before the </w:t>
      </w:r>
      <w:r>
        <w:t>roundtable</w:t>
      </w:r>
      <w:r w:rsidRPr="003A456C">
        <w:t xml:space="preserve">.  Witnesses should limit their testimony to four minutes; less time will be allowed if there are </w:t>
      </w:r>
      <w:proofErr w:type="gramStart"/>
      <w:r w:rsidRPr="003A456C">
        <w:t>a large number of</w:t>
      </w:r>
      <w:proofErr w:type="gramEnd"/>
      <w:r w:rsidRPr="003A456C">
        <w:t xml:space="preserve"> witnesses.  Copies of the legislation can be obtained through the Legislative Services Division of the Secretary of the Council’s office or on http://lims.dccouncil.us.  </w:t>
      </w:r>
      <w:r>
        <w:t>roundtable</w:t>
      </w:r>
      <w:r w:rsidRPr="003A456C">
        <w:t xml:space="preserve"> materials, including a draft witness list, can be accessed 24 hours in advance of the </w:t>
      </w:r>
      <w:r>
        <w:t>roundtable</w:t>
      </w:r>
      <w:r w:rsidRPr="003A456C">
        <w:t xml:space="preserve"> at http://www.chairmanmendelson.com/circulation.</w:t>
      </w:r>
    </w:p>
    <w:p w14:paraId="62F2970A" w14:textId="77777777" w:rsidR="003A456C" w:rsidRPr="003A456C" w:rsidRDefault="003A456C" w:rsidP="003A456C">
      <w:pPr>
        <w:spacing w:after="0" w:line="240" w:lineRule="auto"/>
        <w:ind w:firstLine="720"/>
        <w:jc w:val="both"/>
      </w:pPr>
    </w:p>
    <w:p w14:paraId="0F9953F2" w14:textId="18421A4D" w:rsidR="003A456C" w:rsidRPr="003A456C" w:rsidRDefault="003A456C" w:rsidP="003A456C">
      <w:pPr>
        <w:spacing w:after="0" w:line="240" w:lineRule="auto"/>
        <w:ind w:firstLine="720"/>
        <w:jc w:val="both"/>
        <w:rPr>
          <w:color w:val="000000"/>
        </w:rPr>
      </w:pPr>
      <w:r w:rsidRPr="003A456C">
        <w:t xml:space="preserve">If you are unable to testify at the </w:t>
      </w:r>
      <w:r>
        <w:t>roundtable</w:t>
      </w:r>
      <w:r w:rsidRPr="003A456C">
        <w:t>,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July 8, 2019.</w:t>
      </w:r>
    </w:p>
    <w:p w14:paraId="23ADE809" w14:textId="5627C7A5" w:rsidR="00275FBE" w:rsidRPr="003A456C" w:rsidRDefault="00275FBE" w:rsidP="003A456C">
      <w:pPr>
        <w:spacing w:after="0" w:line="240" w:lineRule="auto"/>
        <w:jc w:val="both"/>
      </w:pPr>
    </w:p>
    <w:sectPr w:rsidR="00275FBE" w:rsidRPr="003A456C" w:rsidSect="003A456C">
      <w:headerReference w:type="default" r:id="rId6"/>
      <w:headerReference w:type="first" r:id="rId7"/>
      <w:pgSz w:w="12240" w:h="15840" w:code="1"/>
      <w:pgMar w:top="1627" w:right="1440" w:bottom="1440" w:left="1440" w:header="80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38565" w14:textId="77777777" w:rsidR="00D045B3" w:rsidRDefault="00D045B3" w:rsidP="00D045B3">
      <w:pPr>
        <w:spacing w:after="0" w:line="240" w:lineRule="auto"/>
      </w:pPr>
      <w:r>
        <w:separator/>
      </w:r>
    </w:p>
  </w:endnote>
  <w:endnote w:type="continuationSeparator" w:id="0">
    <w:p w14:paraId="3350A627" w14:textId="77777777" w:rsidR="00D045B3" w:rsidRDefault="00D045B3" w:rsidP="00D04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B2B8E" w14:textId="77777777" w:rsidR="00D045B3" w:rsidRDefault="00D045B3" w:rsidP="00D045B3">
      <w:pPr>
        <w:spacing w:after="0" w:line="240" w:lineRule="auto"/>
      </w:pPr>
      <w:r>
        <w:separator/>
      </w:r>
    </w:p>
  </w:footnote>
  <w:footnote w:type="continuationSeparator" w:id="0">
    <w:p w14:paraId="40C59A60" w14:textId="77777777" w:rsidR="00D045B3" w:rsidRDefault="00D045B3" w:rsidP="00D04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78F3" w14:textId="4E91AC30" w:rsidR="00D045B3" w:rsidRPr="003A456C" w:rsidRDefault="00325C37" w:rsidP="003A456C">
    <w:pPr>
      <w:pStyle w:val="Header"/>
    </w:pPr>
    <w:r w:rsidRPr="003A456C">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DDAF" w14:textId="77777777" w:rsidR="003A456C" w:rsidRPr="003A0B90" w:rsidRDefault="003A456C" w:rsidP="003A456C">
    <w:pPr>
      <w:pStyle w:val="Heading1"/>
      <w:spacing w:before="0"/>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65015525" w14:textId="77777777" w:rsidR="003A456C" w:rsidRPr="001C2D03" w:rsidRDefault="003A456C" w:rsidP="003A456C">
    <w:pPr>
      <w:spacing w:after="0"/>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7F2C4CB9" w14:textId="77777777" w:rsidR="003A456C" w:rsidRPr="001C2D03" w:rsidRDefault="003A456C" w:rsidP="003A456C">
    <w:pPr>
      <w:spacing w:after="0"/>
      <w:rPr>
        <w:rFonts w:ascii="Constantia" w:hAnsi="Constantia"/>
        <w:b/>
        <w:bCs/>
        <w:caps/>
        <w:spacing w:val="40"/>
        <w:sz w:val="26"/>
        <w:szCs w:val="26"/>
      </w:rPr>
    </w:pPr>
    <w:r>
      <w:rPr>
        <w:rFonts w:ascii="Constantia" w:hAnsi="Constantia"/>
        <w:b/>
        <w:bCs/>
        <w:caps/>
        <w:spacing w:val="40"/>
        <w:sz w:val="26"/>
        <w:szCs w:val="26"/>
      </w:rPr>
      <w:t>Notice of public ROUNDTABLE</w:t>
    </w:r>
  </w:p>
  <w:p w14:paraId="5F27BF7B" w14:textId="42DA7601" w:rsidR="003A456C" w:rsidRPr="003A456C" w:rsidRDefault="003A456C" w:rsidP="003A456C">
    <w:pPr>
      <w:pBdr>
        <w:bottom w:val="single" w:sz="24" w:space="1" w:color="auto"/>
      </w:pBdr>
      <w:tabs>
        <w:tab w:val="left" w:pos="-1440"/>
        <w:tab w:val="center" w:pos="6480"/>
        <w:tab w:val="right" w:pos="9360"/>
      </w:tabs>
      <w:spacing w:line="243" w:lineRule="auto"/>
      <w:rPr>
        <w:b/>
        <w:bCs/>
      </w:rPr>
    </w:pPr>
    <w:r w:rsidRPr="00BE03CB">
      <w:t>1350 Pennsylvania Avenue, NW, Washington, DC 20004</w:t>
    </w:r>
    <w:r>
      <w:tab/>
    </w:r>
    <w:r>
      <w:tab/>
      <w:t xml:space="preserve">REVISED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OwMDayNLE0NzZQ0lEKTi0uzszPAymwqAUATknyLywAAAA="/>
  </w:docVars>
  <w:rsids>
    <w:rsidRoot w:val="00D045B3"/>
    <w:rsid w:val="001851F2"/>
    <w:rsid w:val="00197D91"/>
    <w:rsid w:val="001E236D"/>
    <w:rsid w:val="00275FBE"/>
    <w:rsid w:val="00325C37"/>
    <w:rsid w:val="003A456C"/>
    <w:rsid w:val="003B2819"/>
    <w:rsid w:val="0048477C"/>
    <w:rsid w:val="005E37C7"/>
    <w:rsid w:val="006B2960"/>
    <w:rsid w:val="0072428E"/>
    <w:rsid w:val="009503FD"/>
    <w:rsid w:val="00A5300F"/>
    <w:rsid w:val="00A83BC4"/>
    <w:rsid w:val="00AC6C9F"/>
    <w:rsid w:val="00B15A99"/>
    <w:rsid w:val="00C24B9F"/>
    <w:rsid w:val="00C53E3E"/>
    <w:rsid w:val="00D045B3"/>
    <w:rsid w:val="00D34429"/>
    <w:rsid w:val="00D71AD8"/>
    <w:rsid w:val="00E60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6DCCE"/>
  <w15:chartTrackingRefBased/>
  <w15:docId w15:val="{0D50F083-1E94-40FF-8B0E-9AED1237E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5B3"/>
    <w:pPr>
      <w:keepNext/>
      <w:keepLines/>
      <w:spacing w:before="480" w:after="0" w:line="240" w:lineRule="auto"/>
      <w:outlineLvl w:val="0"/>
    </w:pPr>
    <w:rPr>
      <w:rFonts w:ascii="Cambria" w:eastAsia="Times New Roman" w:hAnsi="Cambria"/>
      <w:b/>
      <w:bCs/>
      <w:color w:val="365F91"/>
      <w:sz w:val="28"/>
      <w:szCs w:val="28"/>
    </w:rPr>
  </w:style>
  <w:style w:type="paragraph" w:styleId="Heading3">
    <w:name w:val="heading 3"/>
    <w:basedOn w:val="Normal"/>
    <w:next w:val="Normal"/>
    <w:link w:val="Heading3Char"/>
    <w:uiPriority w:val="9"/>
    <w:semiHidden/>
    <w:unhideWhenUsed/>
    <w:qFormat/>
    <w:rsid w:val="00D045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5B3"/>
  </w:style>
  <w:style w:type="paragraph" w:styleId="Footer">
    <w:name w:val="footer"/>
    <w:basedOn w:val="Normal"/>
    <w:link w:val="FooterChar"/>
    <w:uiPriority w:val="99"/>
    <w:unhideWhenUsed/>
    <w:rsid w:val="00D04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5B3"/>
  </w:style>
  <w:style w:type="character" w:customStyle="1" w:styleId="Heading1Char">
    <w:name w:val="Heading 1 Char"/>
    <w:basedOn w:val="DefaultParagraphFont"/>
    <w:link w:val="Heading1"/>
    <w:uiPriority w:val="9"/>
    <w:rsid w:val="00D045B3"/>
    <w:rPr>
      <w:rFonts w:ascii="Cambria" w:eastAsia="Times New Roman" w:hAnsi="Cambria"/>
      <w:b/>
      <w:bCs/>
      <w:color w:val="365F91"/>
      <w:sz w:val="28"/>
      <w:szCs w:val="28"/>
    </w:rPr>
  </w:style>
  <w:style w:type="character" w:customStyle="1" w:styleId="Heading3Char">
    <w:name w:val="Heading 3 Char"/>
    <w:basedOn w:val="DefaultParagraphFont"/>
    <w:link w:val="Heading3"/>
    <w:uiPriority w:val="9"/>
    <w:semiHidden/>
    <w:rsid w:val="00D045B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75FBE"/>
    <w:rPr>
      <w:color w:val="0563C1" w:themeColor="hyperlink"/>
      <w:u w:val="single"/>
    </w:rPr>
  </w:style>
  <w:style w:type="character" w:styleId="UnresolvedMention">
    <w:name w:val="Unresolved Mention"/>
    <w:basedOn w:val="DefaultParagraphFont"/>
    <w:uiPriority w:val="99"/>
    <w:semiHidden/>
    <w:unhideWhenUsed/>
    <w:rsid w:val="00275FBE"/>
    <w:rPr>
      <w:color w:val="605E5C"/>
      <w:shd w:val="clear" w:color="auto" w:fill="E1DFDD"/>
    </w:rPr>
  </w:style>
  <w:style w:type="paragraph" w:customStyle="1" w:styleId="Default">
    <w:name w:val="Default"/>
    <w:rsid w:val="003A456C"/>
    <w:pPr>
      <w:widowControl w:val="0"/>
      <w:autoSpaceDE w:val="0"/>
      <w:autoSpaceDN w:val="0"/>
      <w:adjustRightInd w:val="0"/>
      <w:spacing w:after="0" w:line="240" w:lineRule="auto"/>
    </w:pPr>
    <w:rPr>
      <w:rFonts w:ascii="Times-New-Roman" w:eastAsia="Times New Roman" w:hAnsi="Times-New-Roman" w:cs="Times-New-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3</cp:revision>
  <cp:lastPrinted>2019-06-24T12:54:00Z</cp:lastPrinted>
  <dcterms:created xsi:type="dcterms:W3CDTF">2019-06-24T12:43:00Z</dcterms:created>
  <dcterms:modified xsi:type="dcterms:W3CDTF">2019-06-24T13:00:00Z</dcterms:modified>
</cp:coreProperties>
</file>